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3C2FF3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576ED">
        <w:rPr>
          <w:rFonts w:ascii="Bell MT" w:hAnsi="Bell MT" w:cs="Andalus"/>
          <w:sz w:val="22"/>
          <w:szCs w:val="26"/>
          <w:lang w:val="es-MX"/>
        </w:rPr>
        <w:t>Vigésim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655381">
        <w:rPr>
          <w:rFonts w:ascii="Bell MT" w:hAnsi="Bell MT" w:cs="Andalus"/>
          <w:sz w:val="22"/>
          <w:szCs w:val="26"/>
          <w:lang w:val="es-MX"/>
        </w:rPr>
        <w:t>Tercera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E82371">
        <w:rPr>
          <w:rFonts w:ascii="Bell MT" w:hAnsi="Bell MT" w:cs="Andalus"/>
          <w:sz w:val="22"/>
          <w:lang w:val="es-MX"/>
        </w:rPr>
        <w:t>día viernes</w:t>
      </w:r>
      <w:r w:rsidR="00655381">
        <w:rPr>
          <w:rFonts w:ascii="Bell MT" w:hAnsi="Bell MT" w:cs="Andalus"/>
          <w:sz w:val="22"/>
          <w:lang w:val="es-MX"/>
        </w:rPr>
        <w:t xml:space="preserve">  25 de Agosto</w:t>
      </w:r>
      <w:r w:rsidR="003C5BBD">
        <w:rPr>
          <w:rFonts w:ascii="Bell MT" w:hAnsi="Bell MT" w:cs="Andalus"/>
          <w:sz w:val="22"/>
          <w:lang w:val="es-MX"/>
        </w:rPr>
        <w:t xml:space="preserve"> del 2023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i</w:t>
      </w:r>
      <w:r w:rsidR="003C5BBD">
        <w:rPr>
          <w:rFonts w:ascii="Bell MT" w:hAnsi="Bell MT" w:cs="Andalus"/>
          <w:sz w:val="22"/>
          <w:lang w:val="es-MX"/>
        </w:rPr>
        <w:t>tré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E5CFB">
        <w:rPr>
          <w:rFonts w:ascii="Bell MT" w:hAnsi="Bell MT" w:cs="Andalus"/>
          <w:sz w:val="22"/>
          <w:szCs w:val="26"/>
          <w:lang w:val="es-MX"/>
        </w:rPr>
        <w:t>14</w:t>
      </w:r>
      <w:r w:rsidR="006E133E">
        <w:rPr>
          <w:rFonts w:ascii="Bell MT" w:hAnsi="Bell MT" w:cs="Andalus"/>
          <w:sz w:val="22"/>
          <w:szCs w:val="26"/>
          <w:lang w:val="es-MX"/>
        </w:rPr>
        <w:t>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EE5CFB">
        <w:rPr>
          <w:rFonts w:ascii="Bell MT" w:hAnsi="Bell MT" w:cs="Andalus"/>
          <w:sz w:val="22"/>
          <w:szCs w:val="26"/>
          <w:lang w:val="es-MX"/>
        </w:rPr>
        <w:t xml:space="preserve"> pm. cator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655381">
        <w:rPr>
          <w:rFonts w:ascii="Bell MT" w:hAnsi="Bell MT"/>
          <w:b/>
          <w:sz w:val="20"/>
          <w:lang w:val="es-MX"/>
        </w:rPr>
        <w:t>24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55381">
        <w:rPr>
          <w:rFonts w:ascii="Bell MT" w:hAnsi="Bell MT"/>
          <w:b/>
          <w:sz w:val="20"/>
          <w:lang w:val="es-MX"/>
        </w:rPr>
        <w:t xml:space="preserve"> Agosto</w:t>
      </w:r>
      <w:r w:rsidR="002576ED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del 2023</w:t>
      </w:r>
    </w:p>
    <w:p w:rsidR="0028543D" w:rsidRPr="00237F4A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 </w:t>
      </w:r>
      <w:r w:rsidRPr="00237F4A">
        <w:rPr>
          <w:rFonts w:ascii="Aparajita" w:hAnsi="Aparajita" w:cs="Aparajita"/>
          <w:color w:val="262626" w:themeColor="text1" w:themeTint="D9"/>
          <w:szCs w:val="20"/>
        </w:rPr>
        <w:t>“2023, Año del Bicentenario del Nacimiento del Estado Libre y Soberano de Jalisco”</w:t>
      </w:r>
    </w:p>
    <w:p w:rsidR="0028543D" w:rsidRPr="0028543D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ES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43"/>
    <w:rsid w:val="000279CF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576ED"/>
    <w:rsid w:val="00264E01"/>
    <w:rsid w:val="00282324"/>
    <w:rsid w:val="0028543D"/>
    <w:rsid w:val="002A7355"/>
    <w:rsid w:val="002B2D28"/>
    <w:rsid w:val="002C0F29"/>
    <w:rsid w:val="002E7B36"/>
    <w:rsid w:val="00310758"/>
    <w:rsid w:val="00325013"/>
    <w:rsid w:val="003540B4"/>
    <w:rsid w:val="003670E2"/>
    <w:rsid w:val="003B63AB"/>
    <w:rsid w:val="003C2FF3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82649"/>
    <w:rsid w:val="00590D07"/>
    <w:rsid w:val="005B7CFC"/>
    <w:rsid w:val="005D6BD4"/>
    <w:rsid w:val="006016C0"/>
    <w:rsid w:val="0062272A"/>
    <w:rsid w:val="0063205F"/>
    <w:rsid w:val="00646282"/>
    <w:rsid w:val="00655381"/>
    <w:rsid w:val="006832B5"/>
    <w:rsid w:val="006A2BC4"/>
    <w:rsid w:val="006A3564"/>
    <w:rsid w:val="006E133E"/>
    <w:rsid w:val="006E1941"/>
    <w:rsid w:val="00743DCD"/>
    <w:rsid w:val="00764D1C"/>
    <w:rsid w:val="00784D58"/>
    <w:rsid w:val="007C3FA7"/>
    <w:rsid w:val="007D4BB2"/>
    <w:rsid w:val="00817CC2"/>
    <w:rsid w:val="00860655"/>
    <w:rsid w:val="00892CA5"/>
    <w:rsid w:val="008D6863"/>
    <w:rsid w:val="008E48AD"/>
    <w:rsid w:val="00910BC1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83017"/>
    <w:rsid w:val="00CF630F"/>
    <w:rsid w:val="00D94AF9"/>
    <w:rsid w:val="00E315A3"/>
    <w:rsid w:val="00E46EE5"/>
    <w:rsid w:val="00E80297"/>
    <w:rsid w:val="00E82371"/>
    <w:rsid w:val="00EB7382"/>
    <w:rsid w:val="00EC247C"/>
    <w:rsid w:val="00ED543A"/>
    <w:rsid w:val="00EE32B4"/>
    <w:rsid w:val="00EE5CFB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306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</cp:lastModifiedBy>
  <cp:revision>4</cp:revision>
  <dcterms:created xsi:type="dcterms:W3CDTF">2019-06-09T01:52:00Z</dcterms:created>
  <dcterms:modified xsi:type="dcterms:W3CDTF">2023-08-17T19:42:00Z</dcterms:modified>
</cp:coreProperties>
</file>